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bookmarkStart w:id="20" w:name="Xd01e350031602f276732e982907d41670e2f8df"/>
    <w:p>
      <w:pPr>
        <w:pStyle w:val="Heading2"/>
      </w:pPr>
      <w:r>
        <w:t xml:space="preserve">For Dental Internship Position at [Clinic/Hospital Name], Dakar, Senegal</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Clinic/Hospital Name]</w:t>
      </w:r>
      <w:r>
        <w:br/>
      </w:r>
      <w:r>
        <w:t xml:space="preserve">Dakar, Senegal</w:t>
      </w:r>
    </w:p>
    <w:bookmarkStart w:id="22" w:name="dear-hiring-committee"/>
    <w:p>
      <w:pPr>
        <w:pStyle w:val="Heading3"/>
      </w:pPr>
      <w:r>
        <w:t xml:space="preserve">Dear Hiring Committee,</w:t>
      </w:r>
    </w:p>
    <w:p>
      <w:pPr>
        <w:pStyle w:val="FirstParagraph"/>
      </w:pPr>
      <w:r>
        <w:t xml:space="preserve">I am writing to express my enthusiastic application for the Dental Internship position at [Clinic/Hospital Name] in Senegal Dakar, as advertised on [Platform where you saw the posting - e.g., World Health Organization portal, local university job board]. As a final-year Doctor of Dental Surgery (DDS) candidate at [Your University], I am deeply committed to advancing oral healthcare access in underserved communities, and I believe that Senegal Dakar represents a pivotal opportunity to apply my clinical skills while learning from the exceptional dental professionals who serve this vibrant West African nation.</w:t>
      </w:r>
    </w:p>
    <w:p>
      <w:pPr>
        <w:pStyle w:val="BodyText"/>
      </w:pPr>
      <w:r>
        <w:t xml:space="preserve">My academic journey has been meticulously structured around community-centered dentistry. At [Your University], I completed 1,200 hours of supervised clinical training across diverse settings—from urban public clinics to rural mobile units—mastering comprehensive dental care including preventive treatments, restorative procedures (fillings, crowns), pediatric dentistry, and basic oral surgery. Notably, I spearheaded a student-led initiative providing free dental screenings for 350 underserved families in [Your City], which directly prepared me for the public health context of Dakar. This experience taught me that effective dental care requires cultural sensitivity alongside clinical excellence—a lesson I intend to honor during my internship in Senegal Dakar.</w:t>
      </w:r>
    </w:p>
    <w:p>
      <w:pPr>
        <w:pStyle w:val="BodyText"/>
      </w:pPr>
      <w:r>
        <w:t xml:space="preserve">I have meticulously researched the unique oral healthcare landscape of Senegal, particularly in Dakar. According to WHO data, over 65% of Senegalese children suffer from untreated dental caries, while access to specialized care remains concentrated in urban centers like Dakar. This stark disparity aligns with my professional mission: to bridge gaps in dental accessibility through compassionate, evidence-based practice. I am especially inspired by [Clinic/Hospital Name]'s renowned community outreach programs—such as your partnership with the Ministry of Health’s "Santé Bucco-Dentaire pour Tous" initiative—which directly address systemic barriers faced by Dakar's low-income populations. My aspiration is to contribute meaningfully to such efforts, learning from your team’s innovative approaches to serving Senegal Dakar’s diverse demographic spectrum.</w:t>
      </w:r>
    </w:p>
    <w:p>
      <w:pPr>
        <w:pStyle w:val="BodyText"/>
      </w:pPr>
      <w:r>
        <w:t xml:space="preserve">Beyond technical skills, I bring a profound commitment to cross-cultural collaboration—a necessity for any Dentist operating in Senegal. During my medical Spanish immersion program at [University], I learned that successful patient care transcends language barriers through active listening and non-verbal empathy. In Dakar, where Wolof, French, and Creole are commonly spoken alongside French (the official language), I have proactively studied basic Wolof dental terminology to foster trust with patients. Additionally, I volunteered with an NGO in [Country] that served immigrant communities, refining my ability to navigate cultural nuances in healthcare—skills I will apply immediately upon arriving in Senegal Dakar.</w:t>
      </w:r>
    </w:p>
    <w:p>
      <w:pPr>
        <w:pStyle w:val="BodyText"/>
      </w:pPr>
      <w:r>
        <w:t xml:space="preserve">My motivation for this internship extends beyond professional development. I am driven by the urgent need to address oral health inequities that disproportionately impact women, children, and rural communities in West Africa. In Senegal, where dental insurance coverage is minimal and public clinics are often understaffed, every intern can catalyze change. I recall a poignant encounter during my studies: an elderly patient in [City] who had avoided dental care for 15 years due to cost and fear—a story mirrored across Dakar’s neighborhoods. This experience ignited my resolve to become a Dentist who not only treats but empowers patients through education and accessibility. Your internship program, with its focus on preventive care training for community health workers, resonates deeply with this vision.</w:t>
      </w:r>
    </w:p>
    <w:p>
      <w:pPr>
        <w:pStyle w:val="BodyText"/>
      </w:pPr>
      <w:r>
        <w:t xml:space="preserve">I am particularly drawn to [Clinic/Hospital Name] because of your pioneering work in integrating traditional healers into oral healthcare networks—a culturally intelligent model rarely seen elsewhere. I aim to learn how your team collaborates with local midwives and community leaders to reduce dental anxiety, a challenge I observed during my volunteer work in Senegalese immigrant communities back home. Furthermore, Dakar’s dynamic environment—where French colonial architecture meets bustling markets like the famous "Marché de Wadel" and vibrant street life—offers an unparalleled setting for understanding how social context shapes health behaviors. I am eager to immerse myself in this cultural tapestry while supporting your mission.</w:t>
      </w:r>
    </w:p>
    <w:p>
      <w:pPr>
        <w:pStyle w:val="BodyText"/>
      </w:pPr>
      <w:r>
        <w:t xml:space="preserve">My technical competencies include digital radiography, intraoral scanning, and the use of modern CAD/CAM systems for same-day restorations—all skills I will deploy under your expert supervision. I am also proficient in dental software like Dentrix and have completed certification in infection control protocols aligned with WHO standards. Critically, I possess the resilience required for Senegal Dakar’s healthcare challenges: during a 6-month field placement in rural Kenya, I adapted to intermittent power outages by implementing solar-powered sterilization techniques—a testament to my problem-solving mindset.</w:t>
      </w:r>
    </w:p>
    <w:p>
      <w:pPr>
        <w:pStyle w:val="BodyText"/>
      </w:pPr>
      <w:r>
        <w:t xml:space="preserve">This Internship Application Letter represents not just an application, but a promise. A promise to bring unwavering dedication, cultural humility, and clinical rigor to your team. I am prepared to contribute immediately through patient intake coordination, assisting in routine procedures, and supporting community education workshops—all while absorbing the profound wisdom of Senegal Dakar’s dental practitioners. My goal is clear: to become a Dentist who leaves a sustainable impact on oral health outcomes in West Africa, starting with my service at [Clinic/Hospital Name].</w:t>
      </w:r>
    </w:p>
    <w:bookmarkEnd w:id="22"/>
    <w:p>
      <w:pPr>
        <w:pStyle w:val="BodyText"/>
      </w:pPr>
      <w:r>
        <w:t xml:space="preserve">Thank you for considering my application. I have attached my CV and academic transcripts for your review and welcome the opportunity to discuss how my background aligns with [Clinic/Hospital Name]’s vision during an interview at your earliest convenience. I am excited about the possibility of contributing to Senegal Dakar’s healthcare transformation and am available for an interview at any time.</w:t>
      </w:r>
    </w:p>
    <w:p>
      <w:pPr>
        <w:pStyle w:val="BodyText"/>
      </w:pPr>
      <w:r>
        <w:t xml:space="preserve">With sincere respect and enthusiasm,</w:t>
      </w:r>
    </w:p>
    <w:p>
      <w:pPr>
        <w:pStyle w:val="BodyText"/>
      </w:pPr>
      <w:r>
        <w:t xml:space="preserve">[Your Full Name]</w:t>
      </w:r>
    </w:p>
    <w:p>
      <w:pPr>
        <w:pStyle w:val="BodyText"/>
      </w:pPr>
      <w:r>
        <w:t xml:space="preserve">Word Count: 827</w:t>
      </w:r>
    </w:p>
    <w:p>
      <w:pPr>
        <w:pStyle w:val="BodyText"/>
      </w:pPr>
      <w:r>
        <w:t xml:space="preserve">This Internship Application Letter is meticulously tailored for a Dental internship in Senegal Dakar, emphasizing cultural competence, public health context, and alignment with local healthcar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Dakar, Senegal</dc:title>
  <dc:creator/>
  <dc:language>en</dc:language>
  <cp:keywords/>
  <dcterms:created xsi:type="dcterms:W3CDTF">2026-07-18T02:43:54Z</dcterms:created>
  <dcterms:modified xsi:type="dcterms:W3CDTF">2026-07-18T02:43:54Z</dcterms:modified>
</cp:coreProperties>
</file>

<file path=docProps/custom.xml><?xml version="1.0" encoding="utf-8"?>
<Properties xmlns="http://schemas.openxmlformats.org/officeDocument/2006/custom-properties" xmlns:vt="http://schemas.openxmlformats.org/officeDocument/2006/docPropsVTypes"/>
</file>